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id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ider SDK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f04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00Z</dcterms:created>
  <dcterms:modified xsi:type="dcterms:W3CDTF">2026-01-06T12:10:00Z</dcterms:modified>
</cp:coreProperties>
</file>